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4C28" w:rsidRDefault="00334C28">
      <w:bookmarkStart w:id="0" w:name="_GoBack"/>
      <w:bookmarkEnd w:id="0"/>
    </w:p>
    <w:p w:rsidR="00E16968" w:rsidRPr="00052E59" w:rsidRDefault="002C6AD6" w:rsidP="00052E59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391A78" wp14:editId="41B97643">
                <wp:simplePos x="0" y="0"/>
                <wp:positionH relativeFrom="column">
                  <wp:posOffset>-403860</wp:posOffset>
                </wp:positionH>
                <wp:positionV relativeFrom="paragraph">
                  <wp:posOffset>400685</wp:posOffset>
                </wp:positionV>
                <wp:extent cx="5743575" cy="1287780"/>
                <wp:effectExtent l="0" t="0" r="28575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61E1" w:rsidRP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OMB </w:t>
                            </w: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No.: 0925-</w:t>
                            </w:r>
                            <w:r w:rsidR="00A45702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03</w:t>
                            </w:r>
                          </w:p>
                          <w:p w:rsid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18474B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8/31/2017</w:t>
                            </w:r>
                          </w:p>
                          <w:p w:rsidR="002C6AD6" w:rsidRPr="003161E1" w:rsidRDefault="002C6AD6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="003161E1" w:rsidRPr="00313CF7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FC6C7E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5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61E1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8pt;margin-top:31.55pt;width:452.25pt;height:10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">
                <v:textbox>
                  <w:txbxContent>
                    <w:p w:rsidR="003161E1" w:rsidRP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OMB </w:t>
                      </w: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No.: 0925-</w:t>
                      </w:r>
                      <w:r w:rsidR="00A45702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03</w:t>
                      </w:r>
                    </w:p>
                    <w:p w:rsid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18474B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8/31/2017</w:t>
                      </w:r>
                    </w:p>
                    <w:p w:rsidR="002C6AD6" w:rsidRPr="003161E1" w:rsidRDefault="002C6AD6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="003161E1" w:rsidRPr="00313CF7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FC6C7E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5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61E1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</w:r>
                    </w:p>
                  </w:txbxContent>
                </v:textbox>
              </v:shape>
            </w:pict>
          </mc:Fallback>
        </mc:AlternateContent>
      </w:r>
      <w:r w:rsidR="00334C28" w:rsidRPr="00052E59">
        <w:rPr>
          <w:sz w:val="24"/>
          <w:szCs w:val="24"/>
        </w:rPr>
        <w:t>Attachment 3:</w:t>
      </w:r>
      <w:r w:rsidR="008A2E83" w:rsidRPr="00052E59">
        <w:rPr>
          <w:sz w:val="24"/>
          <w:szCs w:val="24"/>
        </w:rPr>
        <w:t xml:space="preserve">  </w:t>
      </w:r>
      <w:r w:rsidR="00E16968" w:rsidRPr="00052E59">
        <w:rPr>
          <w:sz w:val="24"/>
          <w:szCs w:val="24"/>
        </w:rPr>
        <w:t>Annual</w:t>
      </w:r>
      <w:r w:rsidR="008A2E83" w:rsidRPr="00052E59">
        <w:rPr>
          <w:sz w:val="24"/>
          <w:szCs w:val="24"/>
        </w:rPr>
        <w:t xml:space="preserve"> Update</w:t>
      </w:r>
      <w:r w:rsidR="00E16968" w:rsidRPr="00052E59">
        <w:rPr>
          <w:sz w:val="24"/>
          <w:szCs w:val="24"/>
        </w:rPr>
        <w:t xml:space="preserve"> Email</w:t>
      </w:r>
    </w:p>
    <w:p w:rsidR="00052E59" w:rsidRDefault="00052E59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The National Cancer Institute would like to confirm that the biospecimen information you submitted to the Specimen Resource Locator </w:t>
      </w:r>
      <w:r w:rsidR="00052E59">
        <w:rPr>
          <w:sz w:val="24"/>
          <w:szCs w:val="24"/>
        </w:rPr>
        <w:t xml:space="preserve">(SRL) </w:t>
      </w:r>
      <w:r w:rsidRPr="00052E59">
        <w:rPr>
          <w:sz w:val="24"/>
          <w:szCs w:val="24"/>
        </w:rPr>
        <w:t xml:space="preserve">is accurate.  </w:t>
      </w:r>
      <w:r w:rsidR="003161E1">
        <w:rPr>
          <w:sz w:val="24"/>
          <w:szCs w:val="24"/>
        </w:rPr>
        <w:t xml:space="preserve">This is an annual request to update and ensure that the information in the SRL is accurate and complete.  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Please consider whether:</w:t>
      </w:r>
    </w:p>
    <w:p w:rsidR="008A2E83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 </w:t>
      </w:r>
      <w:r w:rsidRPr="00052E59">
        <w:rPr>
          <w:sz w:val="24"/>
          <w:szCs w:val="24"/>
        </w:rPr>
        <w:t xml:space="preserve">are </w:t>
      </w:r>
      <w:r w:rsidR="00E16968" w:rsidRPr="00052E59">
        <w:rPr>
          <w:sz w:val="24"/>
          <w:szCs w:val="24"/>
        </w:rPr>
        <w:t>an active participant</w:t>
      </w:r>
      <w:r w:rsidRPr="00052E59">
        <w:rPr>
          <w:sz w:val="24"/>
          <w:szCs w:val="24"/>
        </w:rPr>
        <w:t>?</w:t>
      </w:r>
    </w:p>
    <w:p w:rsidR="00E65D3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Are y</w:t>
      </w:r>
      <w:r w:rsidR="00E16968" w:rsidRPr="00052E59">
        <w:rPr>
          <w:sz w:val="24"/>
          <w:szCs w:val="24"/>
        </w:rPr>
        <w:t>our resources still operating?</w:t>
      </w:r>
    </w:p>
    <w:p w:rsidR="00E1696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r inventory </w:t>
      </w:r>
      <w:r w:rsidR="00052E59">
        <w:rPr>
          <w:sz w:val="24"/>
          <w:szCs w:val="24"/>
        </w:rPr>
        <w:t xml:space="preserve">is </w:t>
      </w:r>
      <w:r w:rsidR="00E16968" w:rsidRPr="00052E59">
        <w:rPr>
          <w:sz w:val="24"/>
          <w:szCs w:val="24"/>
        </w:rPr>
        <w:t>current in terms of types of specimens and numbers?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If you answer</w:t>
      </w:r>
      <w:r w:rsidR="00052E59" w:rsidRPr="00052E59">
        <w:rPr>
          <w:sz w:val="24"/>
          <w:szCs w:val="24"/>
        </w:rPr>
        <w:t>ed</w:t>
      </w:r>
      <w:r w:rsidRPr="00052E59">
        <w:rPr>
          <w:sz w:val="24"/>
          <w:szCs w:val="24"/>
        </w:rPr>
        <w:t xml:space="preserve"> </w:t>
      </w:r>
      <w:r w:rsidR="00052E59" w:rsidRPr="00052E59">
        <w:rPr>
          <w:sz w:val="24"/>
          <w:szCs w:val="24"/>
        </w:rPr>
        <w:t>“</w:t>
      </w:r>
      <w:r w:rsidRPr="00052E59">
        <w:rPr>
          <w:sz w:val="24"/>
          <w:szCs w:val="24"/>
        </w:rPr>
        <w:t>no</w:t>
      </w:r>
      <w:r w:rsidR="00052E59" w:rsidRPr="00052E59">
        <w:rPr>
          <w:sz w:val="24"/>
          <w:szCs w:val="24"/>
        </w:rPr>
        <w:t>”</w:t>
      </w:r>
      <w:r w:rsidRPr="00052E59">
        <w:rPr>
          <w:sz w:val="24"/>
          <w:szCs w:val="24"/>
        </w:rPr>
        <w:t xml:space="preserve"> to any of the above questions, please return to</w:t>
      </w:r>
      <w:r w:rsidR="00E16968" w:rsidRPr="00052E59">
        <w:rPr>
          <w:sz w:val="24"/>
          <w:szCs w:val="24"/>
        </w:rPr>
        <w:t xml:space="preserve"> the </w:t>
      </w:r>
      <w:r w:rsidR="00052E59" w:rsidRPr="00052E59">
        <w:rPr>
          <w:sz w:val="24"/>
          <w:szCs w:val="24"/>
        </w:rPr>
        <w:t xml:space="preserve">SRL </w:t>
      </w:r>
      <w:r w:rsidR="00E16968" w:rsidRPr="00052E59">
        <w:rPr>
          <w:sz w:val="24"/>
          <w:szCs w:val="24"/>
        </w:rPr>
        <w:t xml:space="preserve">website </w:t>
      </w:r>
      <w:hyperlink r:id="rId5" w:history="1">
        <w:r w:rsidR="00052E59" w:rsidRPr="0095599C">
          <w:rPr>
            <w:rStyle w:val="Hyperlink"/>
            <w:sz w:val="24"/>
            <w:szCs w:val="24"/>
          </w:rPr>
          <w:t>https://specimens.cancer.gov/</w:t>
        </w:r>
        <w:r w:rsidR="0095599C" w:rsidRPr="0095599C">
          <w:rPr>
            <w:rStyle w:val="Hyperlink"/>
            <w:sz w:val="24"/>
            <w:szCs w:val="24"/>
          </w:rPr>
          <w:t xml:space="preserve"> </w:t>
        </w:r>
      </w:hyperlink>
      <w:r w:rsidR="00052E59" w:rsidRPr="00052E59">
        <w:rPr>
          <w:color w:val="000000"/>
          <w:sz w:val="24"/>
          <w:szCs w:val="24"/>
        </w:rPr>
        <w:t xml:space="preserve"> </w:t>
      </w:r>
      <w:r w:rsidR="00E16968" w:rsidRPr="00052E59">
        <w:rPr>
          <w:sz w:val="24"/>
          <w:szCs w:val="24"/>
        </w:rPr>
        <w:t>and update the inventory and website link</w:t>
      </w:r>
      <w:r w:rsidR="003161E1">
        <w:rPr>
          <w:sz w:val="24"/>
          <w:szCs w:val="24"/>
        </w:rPr>
        <w:t xml:space="preserve"> to “How to Add a Collection</w:t>
      </w:r>
      <w:r w:rsidR="00E16968" w:rsidRPr="00052E59">
        <w:rPr>
          <w:sz w:val="24"/>
          <w:szCs w:val="24"/>
        </w:rPr>
        <w:t>.</w:t>
      </w:r>
      <w:r w:rsidR="003161E1">
        <w:rPr>
          <w:sz w:val="24"/>
          <w:szCs w:val="24"/>
        </w:rPr>
        <w:t>”</w:t>
      </w:r>
    </w:p>
    <w:p w:rsidR="00052E59" w:rsidRPr="00052E59" w:rsidRDefault="00052E59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hould you have any questions, feel free to contact me at 240-276-5959 or peterjo@mail.nih.gov.</w:t>
      </w:r>
    </w:p>
    <w:p w:rsidR="00052E59" w:rsidRDefault="00052E59" w:rsidP="00052E59">
      <w:pPr>
        <w:rPr>
          <w:sz w:val="24"/>
          <w:szCs w:val="24"/>
        </w:rPr>
      </w:pPr>
    </w:p>
    <w:p w:rsidR="008A2E83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incerely yours,</w:t>
      </w:r>
    </w:p>
    <w:p w:rsidR="00052E59" w:rsidRDefault="00052E59" w:rsidP="00052E59">
      <w:pPr>
        <w:spacing w:after="0" w:line="240" w:lineRule="auto"/>
        <w:rPr>
          <w:sz w:val="24"/>
          <w:szCs w:val="24"/>
        </w:rPr>
      </w:pPr>
    </w:p>
    <w:p w:rsidR="008A2E83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Joanne Demchok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Program Director, 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Cancer Diagnosis Program</w:t>
      </w:r>
      <w:r>
        <w:rPr>
          <w:sz w:val="24"/>
          <w:szCs w:val="24"/>
        </w:rPr>
        <w:t>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Division of Cancer Treatment and Diagnosis (DCTD)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National Cancer Institute</w:t>
      </w:r>
    </w:p>
    <w:sectPr w:rsidR="00052E59" w:rsidRPr="0005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jcwMjKwsDQ3MjRT0lEKTi0uzszPAykwrgUAe0UG6ywAAAA="/>
  </w:docVars>
  <w:rsids>
    <w:rsidRoot w:val="00E16968"/>
    <w:rsid w:val="00002560"/>
    <w:rsid w:val="00006D6A"/>
    <w:rsid w:val="00020458"/>
    <w:rsid w:val="00037AC1"/>
    <w:rsid w:val="0004069B"/>
    <w:rsid w:val="00052E59"/>
    <w:rsid w:val="00083DE3"/>
    <w:rsid w:val="00095042"/>
    <w:rsid w:val="000A2EEC"/>
    <w:rsid w:val="000A393E"/>
    <w:rsid w:val="000A42B4"/>
    <w:rsid w:val="000E2CFE"/>
    <w:rsid w:val="001228CD"/>
    <w:rsid w:val="00130E1A"/>
    <w:rsid w:val="00137BD3"/>
    <w:rsid w:val="001414A3"/>
    <w:rsid w:val="00152C7F"/>
    <w:rsid w:val="0018474B"/>
    <w:rsid w:val="001C66D4"/>
    <w:rsid w:val="001D5900"/>
    <w:rsid w:val="00201577"/>
    <w:rsid w:val="00210BCF"/>
    <w:rsid w:val="002369A1"/>
    <w:rsid w:val="00262F36"/>
    <w:rsid w:val="0028002C"/>
    <w:rsid w:val="002839DC"/>
    <w:rsid w:val="002920E8"/>
    <w:rsid w:val="00294C0D"/>
    <w:rsid w:val="00296D72"/>
    <w:rsid w:val="002A1D60"/>
    <w:rsid w:val="002C53A0"/>
    <w:rsid w:val="002C6AD6"/>
    <w:rsid w:val="002D0509"/>
    <w:rsid w:val="002D184D"/>
    <w:rsid w:val="002D5FDC"/>
    <w:rsid w:val="002E58C3"/>
    <w:rsid w:val="002F1C41"/>
    <w:rsid w:val="002F5CF2"/>
    <w:rsid w:val="00300AE9"/>
    <w:rsid w:val="003161E1"/>
    <w:rsid w:val="00321144"/>
    <w:rsid w:val="00327645"/>
    <w:rsid w:val="00334886"/>
    <w:rsid w:val="00334C28"/>
    <w:rsid w:val="0033542E"/>
    <w:rsid w:val="00357B4B"/>
    <w:rsid w:val="00366B16"/>
    <w:rsid w:val="00367346"/>
    <w:rsid w:val="00376564"/>
    <w:rsid w:val="00381EB6"/>
    <w:rsid w:val="00394FF5"/>
    <w:rsid w:val="003B4C87"/>
    <w:rsid w:val="003B5B2E"/>
    <w:rsid w:val="003C68EB"/>
    <w:rsid w:val="003D2F9D"/>
    <w:rsid w:val="003F4649"/>
    <w:rsid w:val="003F4B16"/>
    <w:rsid w:val="003F7025"/>
    <w:rsid w:val="00417471"/>
    <w:rsid w:val="0042039F"/>
    <w:rsid w:val="00425538"/>
    <w:rsid w:val="004503FE"/>
    <w:rsid w:val="0047539F"/>
    <w:rsid w:val="00475AFB"/>
    <w:rsid w:val="004A70D3"/>
    <w:rsid w:val="004E151F"/>
    <w:rsid w:val="004E6B09"/>
    <w:rsid w:val="004F23DA"/>
    <w:rsid w:val="00501C2A"/>
    <w:rsid w:val="005024CE"/>
    <w:rsid w:val="0051652F"/>
    <w:rsid w:val="005831DC"/>
    <w:rsid w:val="005953B3"/>
    <w:rsid w:val="00597919"/>
    <w:rsid w:val="005B5D9E"/>
    <w:rsid w:val="00602E2D"/>
    <w:rsid w:val="006404E5"/>
    <w:rsid w:val="00655A7F"/>
    <w:rsid w:val="0066634D"/>
    <w:rsid w:val="006741A6"/>
    <w:rsid w:val="0068388B"/>
    <w:rsid w:val="00695E32"/>
    <w:rsid w:val="006B4B67"/>
    <w:rsid w:val="006B5513"/>
    <w:rsid w:val="006B7261"/>
    <w:rsid w:val="006C5DAA"/>
    <w:rsid w:val="006D2F23"/>
    <w:rsid w:val="00742738"/>
    <w:rsid w:val="00744590"/>
    <w:rsid w:val="007545E5"/>
    <w:rsid w:val="00780A9D"/>
    <w:rsid w:val="00795017"/>
    <w:rsid w:val="007A27B5"/>
    <w:rsid w:val="007A725E"/>
    <w:rsid w:val="007B4888"/>
    <w:rsid w:val="007B515E"/>
    <w:rsid w:val="007C4AD9"/>
    <w:rsid w:val="007E0752"/>
    <w:rsid w:val="007F3E57"/>
    <w:rsid w:val="00803A5D"/>
    <w:rsid w:val="00816271"/>
    <w:rsid w:val="00841BBC"/>
    <w:rsid w:val="008422B7"/>
    <w:rsid w:val="0085222A"/>
    <w:rsid w:val="00857289"/>
    <w:rsid w:val="008637D9"/>
    <w:rsid w:val="00866515"/>
    <w:rsid w:val="008762B1"/>
    <w:rsid w:val="00893372"/>
    <w:rsid w:val="008A2E83"/>
    <w:rsid w:val="008C0C1C"/>
    <w:rsid w:val="008C18E2"/>
    <w:rsid w:val="008D270F"/>
    <w:rsid w:val="008E1E67"/>
    <w:rsid w:val="008F4B90"/>
    <w:rsid w:val="008F6686"/>
    <w:rsid w:val="00905299"/>
    <w:rsid w:val="00913F14"/>
    <w:rsid w:val="00922A37"/>
    <w:rsid w:val="00943C11"/>
    <w:rsid w:val="0095599C"/>
    <w:rsid w:val="009622FB"/>
    <w:rsid w:val="009841B1"/>
    <w:rsid w:val="00987304"/>
    <w:rsid w:val="00990B4A"/>
    <w:rsid w:val="009A3E81"/>
    <w:rsid w:val="009B134F"/>
    <w:rsid w:val="009D2B50"/>
    <w:rsid w:val="009E28E6"/>
    <w:rsid w:val="009F1168"/>
    <w:rsid w:val="00A12B1B"/>
    <w:rsid w:val="00A13CA2"/>
    <w:rsid w:val="00A32BD8"/>
    <w:rsid w:val="00A440F3"/>
    <w:rsid w:val="00A45702"/>
    <w:rsid w:val="00A54ED6"/>
    <w:rsid w:val="00A650A4"/>
    <w:rsid w:val="00A675DA"/>
    <w:rsid w:val="00A84631"/>
    <w:rsid w:val="00A84A30"/>
    <w:rsid w:val="00A84EF5"/>
    <w:rsid w:val="00A90FCA"/>
    <w:rsid w:val="00AA099C"/>
    <w:rsid w:val="00AB0409"/>
    <w:rsid w:val="00AB1F23"/>
    <w:rsid w:val="00AD6A53"/>
    <w:rsid w:val="00B24946"/>
    <w:rsid w:val="00B50D68"/>
    <w:rsid w:val="00B565B8"/>
    <w:rsid w:val="00B645C7"/>
    <w:rsid w:val="00B7099A"/>
    <w:rsid w:val="00B80C3F"/>
    <w:rsid w:val="00B9029E"/>
    <w:rsid w:val="00BA043C"/>
    <w:rsid w:val="00BC1B0D"/>
    <w:rsid w:val="00BE7AA6"/>
    <w:rsid w:val="00C04F24"/>
    <w:rsid w:val="00C22292"/>
    <w:rsid w:val="00C409A1"/>
    <w:rsid w:val="00C46C39"/>
    <w:rsid w:val="00C6149A"/>
    <w:rsid w:val="00C75B9F"/>
    <w:rsid w:val="00C83AE4"/>
    <w:rsid w:val="00CA4EC9"/>
    <w:rsid w:val="00CB09AF"/>
    <w:rsid w:val="00CD2B27"/>
    <w:rsid w:val="00CD6AC3"/>
    <w:rsid w:val="00D328B8"/>
    <w:rsid w:val="00D37BBA"/>
    <w:rsid w:val="00D63F7C"/>
    <w:rsid w:val="00DB0576"/>
    <w:rsid w:val="00DB47BD"/>
    <w:rsid w:val="00DD074A"/>
    <w:rsid w:val="00DD134C"/>
    <w:rsid w:val="00DD27B0"/>
    <w:rsid w:val="00DE33D1"/>
    <w:rsid w:val="00DF00CE"/>
    <w:rsid w:val="00E16968"/>
    <w:rsid w:val="00E340F2"/>
    <w:rsid w:val="00E4120E"/>
    <w:rsid w:val="00E42767"/>
    <w:rsid w:val="00E5636D"/>
    <w:rsid w:val="00E623BB"/>
    <w:rsid w:val="00E65D38"/>
    <w:rsid w:val="00E73570"/>
    <w:rsid w:val="00E76D65"/>
    <w:rsid w:val="00E82437"/>
    <w:rsid w:val="00EA3B10"/>
    <w:rsid w:val="00F27997"/>
    <w:rsid w:val="00F44D43"/>
    <w:rsid w:val="00F53098"/>
    <w:rsid w:val="00F65B11"/>
    <w:rsid w:val="00F718B0"/>
    <w:rsid w:val="00F7605D"/>
    <w:rsid w:val="00F8340F"/>
    <w:rsid w:val="00F86C8F"/>
    <w:rsid w:val="00FC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pecimens.cancer.gov/%20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954</CharactersWithSpaces>
  <SharedDoc>false</SharedDoc>
  <HLinks>
    <vt:vector size="6" baseType="variant">
      <vt:variant>
        <vt:i4>5111808</vt:i4>
      </vt:variant>
      <vt:variant>
        <vt:i4>0</vt:i4>
      </vt:variant>
      <vt:variant>
        <vt:i4>0</vt:i4>
      </vt:variant>
      <vt:variant>
        <vt:i4>5</vt:i4>
      </vt:variant>
      <vt:variant>
        <vt:lpwstr>https://specimens.cancer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 Horovitch-Kelley</dc:creator>
  <cp:lastModifiedBy>SYSTEM</cp:lastModifiedBy>
  <cp:revision>2</cp:revision>
  <dcterms:created xsi:type="dcterms:W3CDTF">2017-10-12T18:38:00Z</dcterms:created>
  <dcterms:modified xsi:type="dcterms:W3CDTF">2017-10-12T18:38:00Z</dcterms:modified>
</cp:coreProperties>
</file>